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00C11" w14:textId="59729659" w:rsidR="001F5E5C" w:rsidRPr="00AB5B0E" w:rsidRDefault="001F5E5C" w:rsidP="001F5E5C">
      <w:pPr>
        <w:tabs>
          <w:tab w:val="num" w:pos="720"/>
        </w:tabs>
        <w:spacing w:after="0" w:line="240" w:lineRule="auto"/>
        <w:jc w:val="center"/>
        <w:textAlignment w:val="center"/>
        <w:rPr>
          <w:b/>
          <w:bCs/>
          <w:u w:val="single"/>
        </w:rPr>
      </w:pPr>
      <w:r>
        <w:rPr>
          <w:b/>
          <w:bCs/>
        </w:rPr>
        <w:t>UNMIL Lab Meeting</w:t>
      </w:r>
      <w:r w:rsidRPr="00AB5B0E">
        <w:rPr>
          <w:b/>
          <w:bCs/>
        </w:rPr>
        <w:t xml:space="preserve">, </w:t>
      </w:r>
      <w:r>
        <w:rPr>
          <w:b/>
          <w:bCs/>
        </w:rPr>
        <w:t>202</w:t>
      </w:r>
      <w:r w:rsidR="009F4E87">
        <w:rPr>
          <w:b/>
          <w:bCs/>
        </w:rPr>
        <w:t>6</w:t>
      </w:r>
      <w:r>
        <w:rPr>
          <w:b/>
          <w:bCs/>
        </w:rPr>
        <w:t>-0</w:t>
      </w:r>
      <w:r w:rsidR="00551F8A">
        <w:rPr>
          <w:b/>
          <w:bCs/>
        </w:rPr>
        <w:t>0</w:t>
      </w:r>
      <w:r>
        <w:rPr>
          <w:b/>
          <w:bCs/>
        </w:rPr>
        <w:t>/</w:t>
      </w:r>
      <w:r w:rsidR="00551F8A">
        <w:rPr>
          <w:b/>
          <w:bCs/>
        </w:rPr>
        <w:t>00</w:t>
      </w:r>
      <w:r w:rsidR="00DF27CF">
        <w:rPr>
          <w:b/>
          <w:bCs/>
        </w:rPr>
        <w:t>, 9:</w:t>
      </w:r>
      <w:r w:rsidR="00551F8A">
        <w:rPr>
          <w:b/>
          <w:bCs/>
        </w:rPr>
        <w:t>0</w:t>
      </w:r>
      <w:r w:rsidR="00DF27CF">
        <w:rPr>
          <w:b/>
          <w:bCs/>
        </w:rPr>
        <w:t>0 AM</w:t>
      </w:r>
      <w:r>
        <w:rPr>
          <w:b/>
          <w:bCs/>
        </w:rPr>
        <w:t>, SMBB 4550</w:t>
      </w:r>
      <w:r w:rsidRPr="00AB5B0E">
        <w:rPr>
          <w:b/>
          <w:bCs/>
        </w:rPr>
        <w:t xml:space="preserve"> </w:t>
      </w:r>
    </w:p>
    <w:p w14:paraId="0EE01AF6" w14:textId="77777777" w:rsidR="007E739A" w:rsidRDefault="007E739A" w:rsidP="001168B1">
      <w:p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60081AE1" w14:textId="77777777" w:rsidR="007E739A" w:rsidRDefault="007E739A" w:rsidP="007E739A">
      <w:pPr>
        <w:spacing w:after="0" w:line="240" w:lineRule="auto"/>
        <w:ind w:left="432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64A3040E" w14:textId="77777777" w:rsidR="001168B1" w:rsidRDefault="001F5E5C" w:rsidP="001168B1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 w:rsidRPr="001F5E5C">
        <w:rPr>
          <w:rFonts w:ascii="Calibri" w:eastAsia="Times New Roman" w:hAnsi="Calibri" w:cs="Calibri"/>
          <w:kern w:val="0"/>
          <w14:ligatures w14:val="none"/>
        </w:rPr>
        <w:t>Administration</w:t>
      </w:r>
    </w:p>
    <w:p w14:paraId="091FDF0F" w14:textId="7FC082AF" w:rsidR="00DF27CF" w:rsidRDefault="00821530" w:rsidP="00DF27CF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 xml:space="preserve">Call to Order: </w:t>
      </w:r>
      <w:proofErr w:type="gramStart"/>
      <w:r>
        <w:rPr>
          <w:rFonts w:ascii="Calibri" w:eastAsia="Times New Roman" w:hAnsi="Calibri" w:cs="Calibri"/>
          <w:kern w:val="0"/>
          <w14:ligatures w14:val="none"/>
        </w:rPr>
        <w:t>Secretary @</w:t>
      </w:r>
      <w:proofErr w:type="gramEnd"/>
      <w:r>
        <w:rPr>
          <w:rFonts w:ascii="Calibri" w:eastAsia="Times New Roman" w:hAnsi="Calibri" w:cs="Calibri"/>
          <w:kern w:val="0"/>
          <w14:ligatures w14:val="none"/>
        </w:rPr>
        <w:t xml:space="preserve"> </w:t>
      </w:r>
    </w:p>
    <w:p w14:paraId="6DFA0752" w14:textId="77777777" w:rsidR="00DF27CF" w:rsidRDefault="001F5E5C" w:rsidP="00DF27CF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 w:rsidRPr="00DF27CF">
        <w:rPr>
          <w:rFonts w:ascii="Calibri" w:eastAsia="Times New Roman" w:hAnsi="Calibri" w:cs="Calibri"/>
          <w:kern w:val="0"/>
          <w14:ligatures w14:val="none"/>
        </w:rPr>
        <w:t>Attendance</w:t>
      </w:r>
    </w:p>
    <w:p w14:paraId="621957ED" w14:textId="77777777" w:rsidR="009F4E87" w:rsidRDefault="009F4E87" w:rsidP="00DF27CF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Excuse:</w:t>
      </w:r>
    </w:p>
    <w:p w14:paraId="43CC8E2B" w14:textId="22E9100C" w:rsidR="001168B1" w:rsidRDefault="001F5E5C" w:rsidP="00DF27CF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 w:rsidRPr="00DF27CF">
        <w:rPr>
          <w:rFonts w:ascii="Calibri" w:eastAsia="Times New Roman" w:hAnsi="Calibri" w:cs="Calibri"/>
          <w:kern w:val="0"/>
          <w14:ligatures w14:val="none"/>
        </w:rPr>
        <w:t>Present:</w:t>
      </w:r>
      <w:r w:rsidR="00DF27CF" w:rsidRPr="00DF27CF">
        <w:rPr>
          <w:rFonts w:ascii="Calibri" w:eastAsia="Times New Roman" w:hAnsi="Calibri" w:cs="Calibri"/>
          <w:kern w:val="0"/>
          <w14:ligatures w14:val="none"/>
        </w:rPr>
        <w:t xml:space="preserve"> </w:t>
      </w:r>
    </w:p>
    <w:p w14:paraId="2369DA65" w14:textId="153680C1" w:rsidR="00DF27CF" w:rsidRDefault="00DF27CF" w:rsidP="00DF27CF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Absent:</w:t>
      </w:r>
    </w:p>
    <w:p w14:paraId="3AF7890D" w14:textId="7F27991F" w:rsidR="00821530" w:rsidRDefault="00821530" w:rsidP="00821530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Communication</w:t>
      </w:r>
      <w:r w:rsidR="009F4E87">
        <w:rPr>
          <w:rFonts w:ascii="Calibri" w:eastAsia="Times New Roman" w:hAnsi="Calibri" w:cs="Calibri"/>
          <w:kern w:val="0"/>
          <w14:ligatures w14:val="none"/>
        </w:rPr>
        <w:t>s check</w:t>
      </w:r>
    </w:p>
    <w:p w14:paraId="0AA99421" w14:textId="77777777" w:rsidR="00DF27CF" w:rsidRPr="00DF27CF" w:rsidRDefault="00DF27CF" w:rsidP="00DF27CF">
      <w:pPr>
        <w:spacing w:after="0" w:line="240" w:lineRule="auto"/>
        <w:ind w:left="1296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5003E617" w14:textId="6B21D6A4" w:rsidR="009F4E87" w:rsidRDefault="009F4E87" w:rsidP="00DF27CF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Research Updates</w:t>
      </w:r>
    </w:p>
    <w:p w14:paraId="5350E467" w14:textId="77777777" w:rsidR="009F4E87" w:rsidRDefault="009F4E87" w:rsidP="009F4E87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proofErr w:type="gramStart"/>
      <w:r>
        <w:rPr>
          <w:rFonts w:ascii="Calibri" w:eastAsia="Times New Roman" w:hAnsi="Calibri" w:cs="Calibri"/>
          <w:kern w:val="0"/>
          <w14:ligatures w14:val="none"/>
        </w:rPr>
        <w:t>Actual</w:t>
      </w:r>
      <w:proofErr w:type="gramEnd"/>
      <w:r>
        <w:rPr>
          <w:rFonts w:ascii="Calibri" w:eastAsia="Times New Roman" w:hAnsi="Calibri" w:cs="Calibri"/>
          <w:kern w:val="0"/>
          <w14:ligatures w14:val="none"/>
        </w:rPr>
        <w:t>:</w:t>
      </w:r>
    </w:p>
    <w:p w14:paraId="15B1215E" w14:textId="77777777" w:rsidR="009F4E87" w:rsidRDefault="009F4E87" w:rsidP="009F4E87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Verbal:</w:t>
      </w:r>
    </w:p>
    <w:p w14:paraId="146E39F4" w14:textId="6BAAE21B" w:rsidR="009F4E87" w:rsidRDefault="009F4E87" w:rsidP="009F4E87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Missing:</w:t>
      </w:r>
    </w:p>
    <w:p w14:paraId="5D2DD6E1" w14:textId="77777777" w:rsidR="009F4E87" w:rsidRDefault="009F4E87" w:rsidP="009F4E87">
      <w:pPr>
        <w:spacing w:after="0" w:line="240" w:lineRule="auto"/>
        <w:ind w:left="864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077B578C" w14:textId="46FF2D57" w:rsidR="001F5E5C" w:rsidRDefault="009F4E87" w:rsidP="00DF27CF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Present</w:t>
      </w:r>
      <w:r w:rsidR="00DF27CF">
        <w:rPr>
          <w:rFonts w:ascii="Calibri" w:eastAsia="Times New Roman" w:hAnsi="Calibri" w:cs="Calibri"/>
          <w:kern w:val="0"/>
          <w14:ligatures w14:val="none"/>
        </w:rPr>
        <w:t xml:space="preserve"> Business</w:t>
      </w:r>
    </w:p>
    <w:p w14:paraId="51609D0C" w14:textId="6A3B624D" w:rsidR="00DF27CF" w:rsidRDefault="009F4E87" w:rsidP="00551F8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Red-Tape</w:t>
      </w:r>
      <w:r w:rsidR="00DF27CF">
        <w:rPr>
          <w:rFonts w:ascii="Calibri" w:eastAsia="Times New Roman" w:hAnsi="Calibri" w:cs="Calibri"/>
          <w:kern w:val="0"/>
          <w14:ligatures w14:val="none"/>
        </w:rPr>
        <w:t xml:space="preserve"> </w:t>
      </w:r>
      <w:r>
        <w:rPr>
          <w:rFonts w:ascii="Calibri" w:eastAsia="Times New Roman" w:hAnsi="Calibri" w:cs="Calibri"/>
          <w:kern w:val="0"/>
          <w14:ligatures w14:val="none"/>
        </w:rPr>
        <w:t>Enforcer</w:t>
      </w:r>
    </w:p>
    <w:p w14:paraId="10328796" w14:textId="66768C6A" w:rsidR="00DF27CF" w:rsidRDefault="009F4E87" w:rsidP="00551F8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Online Curator</w:t>
      </w:r>
    </w:p>
    <w:p w14:paraId="291D3103" w14:textId="76ECD2FE" w:rsidR="009F4E87" w:rsidRDefault="009F4E87" w:rsidP="00551F8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Spirit Guide</w:t>
      </w:r>
    </w:p>
    <w:p w14:paraId="75C9E023" w14:textId="13FC524B" w:rsidR="009F4E87" w:rsidRPr="00551F8A" w:rsidRDefault="009F4E87" w:rsidP="00551F8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CPUs</w:t>
      </w:r>
    </w:p>
    <w:p w14:paraId="58B6B406" w14:textId="77777777" w:rsidR="00DF27CF" w:rsidRDefault="00DF27CF" w:rsidP="00DF27CF">
      <w:pPr>
        <w:spacing w:after="0" w:line="240" w:lineRule="auto"/>
        <w:ind w:left="1296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2BD89213" w14:textId="1B21038F" w:rsidR="009F4E87" w:rsidRDefault="009F4E87" w:rsidP="00DF27CF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Research Presentation</w:t>
      </w:r>
    </w:p>
    <w:p w14:paraId="733A805C" w14:textId="77777777" w:rsidR="009F4E87" w:rsidRDefault="009F4E87" w:rsidP="009F4E87">
      <w:pPr>
        <w:spacing w:after="0" w:line="240" w:lineRule="auto"/>
        <w:ind w:left="432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6E401D3D" w14:textId="5B824638" w:rsidR="00DF27CF" w:rsidRDefault="009F4E87" w:rsidP="00DF27CF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Future Business</w:t>
      </w:r>
    </w:p>
    <w:p w14:paraId="26AEAD91" w14:textId="10CD0D36" w:rsidR="00DF27CF" w:rsidRDefault="00551F8A" w:rsidP="00DF27CF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Upcoming</w:t>
      </w:r>
      <w:r w:rsidR="00DF27CF">
        <w:rPr>
          <w:rFonts w:ascii="Calibri" w:eastAsia="Times New Roman" w:hAnsi="Calibri" w:cs="Calibri"/>
          <w:kern w:val="0"/>
          <w14:ligatures w14:val="none"/>
        </w:rPr>
        <w:t xml:space="preserve"> Schedule</w:t>
      </w:r>
    </w:p>
    <w:p w14:paraId="55F2EF63" w14:textId="77777777" w:rsidR="009F4E87" w:rsidRDefault="009F4E87" w:rsidP="00DF27CF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Personal Meetings</w:t>
      </w:r>
    </w:p>
    <w:p w14:paraId="694B1B53" w14:textId="77777777" w:rsidR="009F4E87" w:rsidRDefault="009F4E87" w:rsidP="00DF27CF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Freaky Friday</w:t>
      </w:r>
    </w:p>
    <w:p w14:paraId="1147688F" w14:textId="1F42D749" w:rsidR="00DF27CF" w:rsidRPr="009F4E87" w:rsidRDefault="00551F8A" w:rsidP="009F4E87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Presentation Order</w:t>
      </w:r>
      <w:r w:rsidR="009F4E87">
        <w:rPr>
          <w:rFonts w:ascii="Calibri" w:eastAsia="Times New Roman" w:hAnsi="Calibri" w:cs="Calibri"/>
          <w:kern w:val="0"/>
          <w14:ligatures w14:val="none"/>
        </w:rPr>
        <w:t>s</w:t>
      </w:r>
    </w:p>
    <w:p w14:paraId="50DC5984" w14:textId="6AA0B380" w:rsidR="00DF27CF" w:rsidRDefault="00DF27CF" w:rsidP="00DF27CF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 w:rsidRPr="00DF27CF">
        <w:rPr>
          <w:rFonts w:ascii="Calibri" w:eastAsia="Times New Roman" w:hAnsi="Calibri" w:cs="Calibri"/>
          <w:kern w:val="0"/>
          <w14:ligatures w14:val="none"/>
        </w:rPr>
        <w:t>Topics from the Floor</w:t>
      </w:r>
    </w:p>
    <w:p w14:paraId="13B59DF7" w14:textId="77777777" w:rsidR="00DF27CF" w:rsidRDefault="00DF27CF" w:rsidP="00DF27CF">
      <w:pPr>
        <w:spacing w:after="0" w:line="240" w:lineRule="auto"/>
        <w:ind w:left="864"/>
        <w:textAlignment w:val="center"/>
        <w:rPr>
          <w:rFonts w:ascii="Calibri" w:eastAsia="Times New Roman" w:hAnsi="Calibri" w:cs="Calibri"/>
          <w:kern w:val="0"/>
          <w14:ligatures w14:val="none"/>
        </w:rPr>
      </w:pPr>
    </w:p>
    <w:p w14:paraId="16756DD3" w14:textId="5C6051A8" w:rsidR="008526A8" w:rsidRPr="009F4E87" w:rsidRDefault="009F4E87" w:rsidP="009F4E87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Lecture Presentation</w:t>
      </w:r>
    </w:p>
    <w:sectPr w:rsidR="008526A8" w:rsidRPr="009F4E87" w:rsidSect="001168B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EB2"/>
    <w:multiLevelType w:val="multilevel"/>
    <w:tmpl w:val="88EC38C6"/>
    <w:lvl w:ilvl="0">
      <w:start w:val="1"/>
      <w:numFmt w:val="upperRoman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96" w:hanging="43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DD63E2"/>
    <w:multiLevelType w:val="multilevel"/>
    <w:tmpl w:val="3B76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A95748"/>
    <w:multiLevelType w:val="multilevel"/>
    <w:tmpl w:val="5C4077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4F1B82"/>
    <w:multiLevelType w:val="multilevel"/>
    <w:tmpl w:val="1F541CA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A2291E"/>
    <w:multiLevelType w:val="multilevel"/>
    <w:tmpl w:val="418AD11C"/>
    <w:lvl w:ilvl="0">
      <w:start w:val="1"/>
      <w:numFmt w:val="upperRoman"/>
      <w:lvlText w:val="%1.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152"/>
        </w:tabs>
        <w:ind w:left="864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584"/>
        </w:tabs>
        <w:ind w:left="1296" w:hanging="432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16"/>
        </w:tabs>
        <w:ind w:left="1728" w:hanging="432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448"/>
        </w:tabs>
        <w:ind w:left="2160" w:hanging="432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880"/>
        </w:tabs>
        <w:ind w:left="259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024" w:hanging="432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744"/>
        </w:tabs>
        <w:ind w:left="3456" w:hanging="432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4176"/>
        </w:tabs>
        <w:ind w:left="3888" w:hanging="432"/>
      </w:pPr>
      <w:rPr>
        <w:rFonts w:hint="default"/>
      </w:rPr>
    </w:lvl>
  </w:abstractNum>
  <w:abstractNum w:abstractNumId="5" w15:restartNumberingAfterBreak="0">
    <w:nsid w:val="344566F8"/>
    <w:multiLevelType w:val="multilevel"/>
    <w:tmpl w:val="117E4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2F2257"/>
    <w:multiLevelType w:val="multilevel"/>
    <w:tmpl w:val="43F47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8B720AD"/>
    <w:multiLevelType w:val="multilevel"/>
    <w:tmpl w:val="8DD49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69183A"/>
    <w:multiLevelType w:val="multilevel"/>
    <w:tmpl w:val="1728D1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337CBB"/>
    <w:multiLevelType w:val="multilevel"/>
    <w:tmpl w:val="19320776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152"/>
        </w:tabs>
        <w:ind w:left="864" w:hanging="432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1584"/>
        </w:tabs>
        <w:ind w:left="1296" w:hanging="432"/>
      </w:pPr>
      <w:rPr>
        <w:rFonts w:hint="default"/>
      </w:rPr>
    </w:lvl>
    <w:lvl w:ilvl="3">
      <w:start w:val="1"/>
      <w:numFmt w:val="lowerLetter"/>
      <w:lvlText w:val="%4."/>
      <w:lvlJc w:val="right"/>
      <w:pPr>
        <w:tabs>
          <w:tab w:val="num" w:pos="2016"/>
        </w:tabs>
        <w:ind w:left="1728" w:hanging="432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448"/>
        </w:tabs>
        <w:ind w:left="2160" w:hanging="432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880"/>
        </w:tabs>
        <w:ind w:left="259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024" w:hanging="432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744"/>
        </w:tabs>
        <w:ind w:left="3456" w:hanging="432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4176"/>
        </w:tabs>
        <w:ind w:left="3888" w:hanging="432"/>
      </w:pPr>
      <w:rPr>
        <w:rFonts w:hint="default"/>
      </w:rPr>
    </w:lvl>
  </w:abstractNum>
  <w:num w:numId="1" w16cid:durableId="757409108">
    <w:abstractNumId w:val="4"/>
  </w:num>
  <w:num w:numId="2" w16cid:durableId="341443065">
    <w:abstractNumId w:val="4"/>
    <w:lvlOverride w:ilvl="0"/>
    <w:lvlOverride w:ilvl="1">
      <w:startOverride w:val="1"/>
    </w:lvlOverride>
  </w:num>
  <w:num w:numId="3" w16cid:durableId="191266078">
    <w:abstractNumId w:val="4"/>
    <w:lvlOverride w:ilvl="0"/>
    <w:lvlOverride w:ilvl="1"/>
    <w:lvlOverride w:ilvl="2">
      <w:startOverride w:val="1"/>
    </w:lvlOverride>
  </w:num>
  <w:num w:numId="4" w16cid:durableId="897784319">
    <w:abstractNumId w:val="4"/>
    <w:lvlOverride w:ilvl="0"/>
    <w:lvlOverride w:ilvl="1"/>
    <w:lvlOverride w:ilvl="2"/>
    <w:lvlOverride w:ilvl="3">
      <w:startOverride w:val="1"/>
    </w:lvlOverride>
  </w:num>
  <w:num w:numId="5" w16cid:durableId="1050231425">
    <w:abstractNumId w:val="4"/>
    <w:lvlOverride w:ilvl="0"/>
    <w:lvlOverride w:ilvl="1"/>
    <w:lvlOverride w:ilvl="2"/>
    <w:lvlOverride w:ilvl="3">
      <w:startOverride w:val="1"/>
    </w:lvlOverride>
  </w:num>
  <w:num w:numId="6" w16cid:durableId="673607465">
    <w:abstractNumId w:val="4"/>
    <w:lvlOverride w:ilvl="0"/>
    <w:lvlOverride w:ilvl="1"/>
    <w:lvlOverride w:ilvl="2">
      <w:startOverride w:val="1"/>
    </w:lvlOverride>
  </w:num>
  <w:num w:numId="7" w16cid:durableId="2119176078">
    <w:abstractNumId w:val="4"/>
    <w:lvlOverride w:ilvl="0"/>
    <w:lvlOverride w:ilvl="1"/>
    <w:lvlOverride w:ilvl="2">
      <w:startOverride w:val="1"/>
    </w:lvlOverride>
  </w:num>
  <w:num w:numId="8" w16cid:durableId="597523700">
    <w:abstractNumId w:val="4"/>
    <w:lvlOverride w:ilvl="0"/>
    <w:lvlOverride w:ilvl="1"/>
    <w:lvlOverride w:ilvl="2"/>
    <w:lvlOverride w:ilvl="3">
      <w:startOverride w:val="1"/>
    </w:lvlOverride>
  </w:num>
  <w:num w:numId="9" w16cid:durableId="553926405">
    <w:abstractNumId w:val="4"/>
    <w:lvlOverride w:ilvl="0"/>
    <w:lvlOverride w:ilvl="1"/>
    <w:lvlOverride w:ilvl="2"/>
    <w:lvlOverride w:ilvl="3">
      <w:startOverride w:val="1"/>
    </w:lvlOverride>
  </w:num>
  <w:num w:numId="10" w16cid:durableId="1964076987">
    <w:abstractNumId w:val="4"/>
    <w:lvlOverride w:ilvl="0"/>
    <w:lvlOverride w:ilvl="1"/>
    <w:lvlOverride w:ilvl="2"/>
    <w:lvlOverride w:ilvl="3"/>
    <w:lvlOverride w:ilvl="4">
      <w:startOverride w:val="1"/>
    </w:lvlOverride>
  </w:num>
  <w:num w:numId="11" w16cid:durableId="1345013174">
    <w:abstractNumId w:val="4"/>
    <w:lvlOverride w:ilvl="0"/>
    <w:lvlOverride w:ilvl="1"/>
    <w:lvlOverride w:ilvl="2"/>
    <w:lvlOverride w:ilvl="3"/>
    <w:lvlOverride w:ilvl="4">
      <w:startOverride w:val="1"/>
    </w:lvlOverride>
  </w:num>
  <w:num w:numId="12" w16cid:durableId="2006743451">
    <w:abstractNumId w:val="4"/>
    <w:lvlOverride w:ilvl="0"/>
    <w:lvlOverride w:ilvl="1"/>
    <w:lvlOverride w:ilvl="2"/>
    <w:lvlOverride w:ilvl="3"/>
    <w:lvlOverride w:ilvl="4">
      <w:startOverride w:val="1"/>
    </w:lvlOverride>
  </w:num>
  <w:num w:numId="13" w16cid:durableId="1228105989">
    <w:abstractNumId w:val="4"/>
    <w:lvlOverride w:ilvl="0"/>
    <w:lvlOverride w:ilvl="1"/>
    <w:lvlOverride w:ilvl="2"/>
    <w:lvlOverride w:ilvl="3"/>
    <w:lvlOverride w:ilvl="4">
      <w:startOverride w:val="1"/>
    </w:lvlOverride>
  </w:num>
  <w:num w:numId="14" w16cid:durableId="354120687">
    <w:abstractNumId w:val="4"/>
    <w:lvlOverride w:ilvl="0"/>
    <w:lvlOverride w:ilvl="1"/>
    <w:lvlOverride w:ilvl="2"/>
    <w:lvlOverride w:ilvl="3">
      <w:startOverride w:val="1"/>
    </w:lvlOverride>
  </w:num>
  <w:num w:numId="15" w16cid:durableId="824515639">
    <w:abstractNumId w:val="4"/>
    <w:lvlOverride w:ilvl="0"/>
    <w:lvlOverride w:ilvl="1"/>
    <w:lvlOverride w:ilvl="2"/>
    <w:lvlOverride w:ilvl="3"/>
    <w:lvlOverride w:ilvl="4">
      <w:startOverride w:val="1"/>
    </w:lvlOverride>
  </w:num>
  <w:num w:numId="16" w16cid:durableId="459691069">
    <w:abstractNumId w:val="4"/>
    <w:lvlOverride w:ilvl="0"/>
    <w:lvlOverride w:ilvl="1"/>
    <w:lvlOverride w:ilvl="2"/>
    <w:lvlOverride w:ilvl="3">
      <w:startOverride w:val="1"/>
    </w:lvlOverride>
  </w:num>
  <w:num w:numId="17" w16cid:durableId="777943237">
    <w:abstractNumId w:val="2"/>
    <w:lvlOverride w:ilvl="0">
      <w:startOverride w:val="5"/>
    </w:lvlOverride>
  </w:num>
  <w:num w:numId="18" w16cid:durableId="448092246">
    <w:abstractNumId w:val="2"/>
    <w:lvlOverride w:ilvl="0"/>
    <w:lvlOverride w:ilvl="1">
      <w:startOverride w:val="1"/>
    </w:lvlOverride>
  </w:num>
  <w:num w:numId="19" w16cid:durableId="1307902528">
    <w:abstractNumId w:val="7"/>
    <w:lvlOverride w:ilvl="0">
      <w:startOverride w:val="2"/>
    </w:lvlOverride>
  </w:num>
  <w:num w:numId="20" w16cid:durableId="375325005">
    <w:abstractNumId w:val="7"/>
    <w:lvlOverride w:ilvl="0"/>
    <w:lvlOverride w:ilvl="1">
      <w:startOverride w:val="1"/>
    </w:lvlOverride>
  </w:num>
  <w:num w:numId="21" w16cid:durableId="2010015631">
    <w:abstractNumId w:val="1"/>
    <w:lvlOverride w:ilvl="0">
      <w:startOverride w:val="3"/>
    </w:lvlOverride>
  </w:num>
  <w:num w:numId="22" w16cid:durableId="1318462387">
    <w:abstractNumId w:val="1"/>
    <w:lvlOverride w:ilvl="0"/>
    <w:lvlOverride w:ilvl="1">
      <w:startOverride w:val="1"/>
    </w:lvlOverride>
  </w:num>
  <w:num w:numId="23" w16cid:durableId="936521296">
    <w:abstractNumId w:val="9"/>
  </w:num>
  <w:num w:numId="24" w16cid:durableId="316999731">
    <w:abstractNumId w:val="0"/>
  </w:num>
  <w:num w:numId="25" w16cid:durableId="239565283">
    <w:abstractNumId w:val="5"/>
    <w:lvlOverride w:ilvl="0">
      <w:startOverride w:val="1"/>
    </w:lvlOverride>
  </w:num>
  <w:num w:numId="26" w16cid:durableId="1851017844">
    <w:abstractNumId w:val="5"/>
    <w:lvlOverride w:ilvl="0"/>
    <w:lvlOverride w:ilvl="1">
      <w:startOverride w:val="1"/>
    </w:lvlOverride>
  </w:num>
  <w:num w:numId="27" w16cid:durableId="495655104">
    <w:abstractNumId w:val="5"/>
    <w:lvlOverride w:ilvl="0"/>
    <w:lvlOverride w:ilvl="1">
      <w:startOverride w:val="1"/>
    </w:lvlOverride>
  </w:num>
  <w:num w:numId="28" w16cid:durableId="444738438">
    <w:abstractNumId w:val="5"/>
    <w:lvlOverride w:ilvl="0"/>
    <w:lvlOverride w:ilvl="1">
      <w:startOverride w:val="1"/>
    </w:lvlOverride>
  </w:num>
  <w:num w:numId="29" w16cid:durableId="1316841942">
    <w:abstractNumId w:val="8"/>
    <w:lvlOverride w:ilvl="0">
      <w:startOverride w:val="2"/>
    </w:lvlOverride>
  </w:num>
  <w:num w:numId="30" w16cid:durableId="1635671030">
    <w:abstractNumId w:val="3"/>
    <w:lvlOverride w:ilvl="0">
      <w:startOverride w:val="1"/>
    </w:lvlOverride>
  </w:num>
  <w:num w:numId="31" w16cid:durableId="889922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G0tDQxMTMxN7RU0lEKTi0uzszPAykwrAUA86C2niwAAAA="/>
  </w:docVars>
  <w:rsids>
    <w:rsidRoot w:val="001F5E5C"/>
    <w:rsid w:val="001168B1"/>
    <w:rsid w:val="001755AD"/>
    <w:rsid w:val="001F5E5C"/>
    <w:rsid w:val="00262EAD"/>
    <w:rsid w:val="003361C0"/>
    <w:rsid w:val="00372843"/>
    <w:rsid w:val="00551F8A"/>
    <w:rsid w:val="00653D98"/>
    <w:rsid w:val="006772F7"/>
    <w:rsid w:val="007E739A"/>
    <w:rsid w:val="00821530"/>
    <w:rsid w:val="008526A8"/>
    <w:rsid w:val="00950FB8"/>
    <w:rsid w:val="00973616"/>
    <w:rsid w:val="009F4E87"/>
    <w:rsid w:val="00B82759"/>
    <w:rsid w:val="00DD5868"/>
    <w:rsid w:val="00DF27CF"/>
    <w:rsid w:val="00E6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EB42C"/>
  <w15:chartTrackingRefBased/>
  <w15:docId w15:val="{599B8C85-4914-477E-AA9B-4EAED301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5E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5E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5E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5E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5E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5E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5E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5E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5E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5E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5E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5E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5E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5E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5E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5E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5E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E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5E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E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5E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5E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5E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5E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5E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5E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5E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5E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5E5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F5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62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Dorval</dc:creator>
  <cp:keywords/>
  <dc:description/>
  <cp:lastModifiedBy>Alan Dorval</cp:lastModifiedBy>
  <cp:revision>4</cp:revision>
  <cp:lastPrinted>2025-01-13T18:56:00Z</cp:lastPrinted>
  <dcterms:created xsi:type="dcterms:W3CDTF">2025-01-13T18:56:00Z</dcterms:created>
  <dcterms:modified xsi:type="dcterms:W3CDTF">2025-12-11T20:18:00Z</dcterms:modified>
</cp:coreProperties>
</file>